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08297" w14:textId="1F32895B" w:rsidR="00091E5E" w:rsidRPr="00037E56" w:rsidRDefault="00796574" w:rsidP="00091E5E">
      <w:pPr>
        <w:spacing w:after="600"/>
        <w:jc w:val="center"/>
        <w:rPr>
          <w:rFonts w:cs="Times New Roman"/>
          <w:b/>
          <w:sz w:val="48"/>
          <w:szCs w:val="48"/>
        </w:rPr>
      </w:pPr>
      <w:bookmarkStart w:id="0" w:name="_Hlk24987012"/>
      <w:r>
        <w:rPr>
          <w:rFonts w:cs="Times New Roman"/>
          <w:b/>
          <w:sz w:val="48"/>
          <w:szCs w:val="48"/>
        </w:rPr>
        <w:t>Movies Information</w:t>
      </w:r>
    </w:p>
    <w:p w14:paraId="357ED969" w14:textId="77777777" w:rsidR="00091E5E" w:rsidRPr="00037E56" w:rsidRDefault="00091E5E" w:rsidP="00091E5E">
      <w:pPr>
        <w:spacing w:after="480"/>
        <w:jc w:val="center"/>
        <w:rPr>
          <w:rFonts w:cs="Times New Roman"/>
          <w:b/>
          <w:sz w:val="34"/>
          <w:szCs w:val="34"/>
        </w:rPr>
      </w:pPr>
    </w:p>
    <w:p w14:paraId="5E67630A" w14:textId="77777777" w:rsidR="00091E5E" w:rsidRPr="00037E56" w:rsidRDefault="00091E5E" w:rsidP="00091E5E">
      <w:pPr>
        <w:spacing w:after="480"/>
        <w:jc w:val="center"/>
        <w:rPr>
          <w:rFonts w:cs="Times New Roman"/>
          <w:b/>
          <w:sz w:val="34"/>
          <w:szCs w:val="34"/>
        </w:rPr>
      </w:pPr>
    </w:p>
    <w:p w14:paraId="3F4F64ED" w14:textId="77777777" w:rsidR="00091E5E" w:rsidRPr="00037E56" w:rsidRDefault="00091E5E" w:rsidP="00091E5E">
      <w:pPr>
        <w:spacing w:after="480"/>
        <w:jc w:val="center"/>
        <w:rPr>
          <w:rFonts w:cs="Times New Roman"/>
          <w:b/>
          <w:sz w:val="34"/>
          <w:szCs w:val="34"/>
        </w:rPr>
      </w:pPr>
    </w:p>
    <w:p w14:paraId="63DFC052" w14:textId="77777777" w:rsidR="00091E5E" w:rsidRPr="00037E56" w:rsidRDefault="00091E5E" w:rsidP="00091E5E">
      <w:pPr>
        <w:spacing w:after="480"/>
        <w:jc w:val="center"/>
        <w:rPr>
          <w:rFonts w:cs="Times New Roman"/>
          <w:b/>
          <w:sz w:val="34"/>
          <w:szCs w:val="34"/>
        </w:rPr>
      </w:pPr>
    </w:p>
    <w:bookmarkEnd w:id="0"/>
    <w:p w14:paraId="19E1FD08" w14:textId="052BC645" w:rsidR="00091E5E" w:rsidRDefault="00796574" w:rsidP="00091E5E">
      <w:pPr>
        <w:spacing w:after="480"/>
        <w:jc w:val="center"/>
        <w:rPr>
          <w:rFonts w:cs="Times New Roman"/>
          <w:b/>
          <w:sz w:val="34"/>
          <w:szCs w:val="34"/>
        </w:rPr>
      </w:pPr>
      <w:r>
        <w:rPr>
          <w:rFonts w:cs="Times New Roman"/>
          <w:b/>
          <w:sz w:val="34"/>
          <w:szCs w:val="34"/>
        </w:rPr>
        <w:t>Muhammad Nouman Zafar</w:t>
      </w:r>
    </w:p>
    <w:p w14:paraId="787D3EAF" w14:textId="4057017F" w:rsidR="00796574" w:rsidRPr="00037E56" w:rsidRDefault="00796574" w:rsidP="00091E5E">
      <w:pPr>
        <w:spacing w:after="480"/>
        <w:jc w:val="center"/>
        <w:rPr>
          <w:rFonts w:cs="Times New Roman"/>
          <w:b/>
          <w:sz w:val="34"/>
          <w:szCs w:val="34"/>
        </w:rPr>
      </w:pPr>
      <w:r>
        <w:rPr>
          <w:rFonts w:cs="Times New Roman"/>
          <w:b/>
          <w:sz w:val="34"/>
          <w:szCs w:val="34"/>
        </w:rPr>
        <w:t>A00314863</w:t>
      </w:r>
    </w:p>
    <w:p w14:paraId="0DB4DD52" w14:textId="77777777" w:rsidR="00091E5E" w:rsidRPr="00037E56" w:rsidRDefault="00091E5E" w:rsidP="00091E5E">
      <w:pPr>
        <w:spacing w:after="0"/>
        <w:jc w:val="center"/>
        <w:rPr>
          <w:rFonts w:cs="Times New Roman"/>
          <w:sz w:val="34"/>
          <w:szCs w:val="34"/>
        </w:rPr>
      </w:pPr>
    </w:p>
    <w:p w14:paraId="6E9B5C37" w14:textId="6361D42B" w:rsidR="00091E5E" w:rsidRPr="00037E56" w:rsidRDefault="00091E5E" w:rsidP="00091E5E">
      <w:pPr>
        <w:spacing w:after="0"/>
        <w:jc w:val="center"/>
        <w:rPr>
          <w:rFonts w:cs="Times New Roman"/>
          <w:sz w:val="34"/>
          <w:szCs w:val="34"/>
        </w:rPr>
      </w:pPr>
      <w:r>
        <w:rPr>
          <w:noProof/>
        </w:rPr>
        <w:drawing>
          <wp:inline distT="0" distB="0" distL="0" distR="0" wp14:anchorId="37E04609" wp14:editId="44CA8396">
            <wp:extent cx="3044087" cy="1398270"/>
            <wp:effectExtent l="0" t="0" r="4445" b="0"/>
            <wp:docPr id="1" name="Picture 1" descr="TUS: Ireland Newest Technological university officially opens - Irish Tech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S: Ireland Newest Technological university officially opens - Irish Tech  New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59973" cy="1405567"/>
                    </a:xfrm>
                    <a:prstGeom prst="rect">
                      <a:avLst/>
                    </a:prstGeom>
                    <a:noFill/>
                    <a:ln>
                      <a:noFill/>
                    </a:ln>
                  </pic:spPr>
                </pic:pic>
              </a:graphicData>
            </a:graphic>
          </wp:inline>
        </w:drawing>
      </w:r>
    </w:p>
    <w:p w14:paraId="592DAA7B" w14:textId="304D5D38" w:rsidR="00091E5E" w:rsidRPr="00037E56" w:rsidRDefault="00091E5E" w:rsidP="00091E5E">
      <w:pPr>
        <w:spacing w:after="1080"/>
        <w:jc w:val="center"/>
        <w:rPr>
          <w:rFonts w:eastAsiaTheme="majorEastAsia" w:cs="Times New Roman"/>
          <w:color w:val="000000" w:themeColor="text1"/>
          <w:sz w:val="28"/>
          <w:szCs w:val="28"/>
        </w:rPr>
      </w:pPr>
      <w:r w:rsidRPr="00037E56">
        <w:rPr>
          <w:rFonts w:eastAsiaTheme="majorEastAsia" w:cs="Times New Roman"/>
          <w:color w:val="000000" w:themeColor="text1"/>
          <w:sz w:val="28"/>
          <w:szCs w:val="28"/>
        </w:rPr>
        <w:t xml:space="preserve">B.Eng. Software Engineering </w:t>
      </w:r>
    </w:p>
    <w:p w14:paraId="38C8E983" w14:textId="56FC9086" w:rsidR="00091E5E" w:rsidRDefault="00091E5E" w:rsidP="00091E5E">
      <w:pPr>
        <w:jc w:val="center"/>
        <w:rPr>
          <w:lang w:val="en-IE"/>
        </w:rPr>
      </w:pPr>
      <w:r w:rsidRPr="00091E5E">
        <w:rPr>
          <w:rFonts w:eastAsiaTheme="majorEastAsia" w:cs="Times New Roman"/>
          <w:color w:val="000000" w:themeColor="text1"/>
          <w:sz w:val="28"/>
          <w:szCs w:val="28"/>
        </w:rPr>
        <w:t>Technological University of the Shannon: Midlands Midwest</w:t>
      </w:r>
    </w:p>
    <w:p w14:paraId="0807181D" w14:textId="77777777" w:rsidR="00091E5E" w:rsidRDefault="00091E5E">
      <w:pPr>
        <w:rPr>
          <w:lang w:val="en-IE"/>
        </w:rPr>
      </w:pPr>
    </w:p>
    <w:p w14:paraId="68876D53" w14:textId="77777777" w:rsidR="00091E5E" w:rsidRDefault="00091E5E">
      <w:pPr>
        <w:rPr>
          <w:lang w:val="en-IE"/>
        </w:rPr>
      </w:pPr>
    </w:p>
    <w:p w14:paraId="156A976C" w14:textId="77777777" w:rsidR="00091E5E" w:rsidRDefault="00091E5E">
      <w:pPr>
        <w:rPr>
          <w:lang w:val="en-IE"/>
        </w:rPr>
      </w:pPr>
    </w:p>
    <w:p w14:paraId="6AAE11A8" w14:textId="77777777" w:rsidR="00091E5E" w:rsidRDefault="00091E5E">
      <w:pPr>
        <w:rPr>
          <w:lang w:val="en-IE"/>
        </w:rPr>
      </w:pPr>
    </w:p>
    <w:p w14:paraId="0DF6AFBF" w14:textId="77777777" w:rsidR="00091E5E" w:rsidRDefault="00091E5E">
      <w:pPr>
        <w:rPr>
          <w:lang w:val="en-IE"/>
        </w:rPr>
      </w:pPr>
      <w:r>
        <w:rPr>
          <w:lang w:val="en-IE"/>
        </w:rPr>
        <w:br w:type="page"/>
      </w:r>
    </w:p>
    <w:p w14:paraId="1C6CC28F" w14:textId="68B9FE3A" w:rsidR="00E062B9" w:rsidRDefault="009B11E3">
      <w:pPr>
        <w:rPr>
          <w:lang w:val="en-IE"/>
        </w:rPr>
      </w:pPr>
      <w:r w:rsidRPr="00F1745C">
        <w:rPr>
          <w:b/>
          <w:bCs/>
          <w:lang w:val="en-IE"/>
        </w:rPr>
        <w:lastRenderedPageBreak/>
        <w:t xml:space="preserve">Project </w:t>
      </w:r>
      <w:r w:rsidR="00507279" w:rsidRPr="00F1745C">
        <w:rPr>
          <w:b/>
          <w:bCs/>
          <w:lang w:val="en-IE"/>
        </w:rPr>
        <w:t>Title</w:t>
      </w:r>
      <w:r w:rsidR="00507279">
        <w:rPr>
          <w:lang w:val="en-IE"/>
        </w:rPr>
        <w:t>:</w:t>
      </w:r>
      <w:r w:rsidR="00796574">
        <w:rPr>
          <w:lang w:val="en-IE"/>
        </w:rPr>
        <w:t xml:space="preserve"> Movies Information</w:t>
      </w:r>
    </w:p>
    <w:p w14:paraId="4720CCA0" w14:textId="4BB908C9" w:rsidR="00796574" w:rsidRDefault="00796574">
      <w:pPr>
        <w:rPr>
          <w:lang w:val="en-IE"/>
        </w:rPr>
      </w:pPr>
      <w:r w:rsidRPr="00F1745C">
        <w:rPr>
          <w:b/>
          <w:bCs/>
          <w:lang w:val="en-IE"/>
        </w:rPr>
        <w:t>Project:</w:t>
      </w:r>
      <w:r>
        <w:rPr>
          <w:lang w:val="en-IE"/>
        </w:rPr>
        <w:t xml:space="preserve"> This project is going to be about movies information. Where all the information will be displayed on the web page. All the movies will be displayed using their posters. If the User clicks onto a poster web page will display all the information about that specific movie</w:t>
      </w:r>
      <w:r w:rsidR="007E6E3B">
        <w:rPr>
          <w:lang w:val="en-IE"/>
        </w:rPr>
        <w:t xml:space="preserve"> where user will be able to see the name, poster, trailer, and director of the movie. This project will have two parts one for the user and the other one for the admin where admin will be able to add, delete and update the information about the movies. Once a movie is selected few related movies will be suggested to the user according to the movie selected</w:t>
      </w:r>
    </w:p>
    <w:p w14:paraId="6DE0776A" w14:textId="1FC010EB" w:rsidR="00507279" w:rsidRDefault="00507279">
      <w:pPr>
        <w:rPr>
          <w:lang w:val="en-IE"/>
        </w:rPr>
      </w:pPr>
      <w:r w:rsidRPr="00F1745C">
        <w:rPr>
          <w:b/>
          <w:bCs/>
          <w:lang w:val="en-IE"/>
        </w:rPr>
        <w:t xml:space="preserve">Project </w:t>
      </w:r>
      <w:r w:rsidR="00796574" w:rsidRPr="00F1745C">
        <w:rPr>
          <w:b/>
          <w:bCs/>
          <w:lang w:val="en-IE"/>
        </w:rPr>
        <w:t>Structure</w:t>
      </w:r>
      <w:r w:rsidRPr="00F1745C">
        <w:rPr>
          <w:b/>
          <w:bCs/>
          <w:lang w:val="en-IE"/>
        </w:rPr>
        <w:t>:</w:t>
      </w:r>
      <w:r w:rsidR="00796574">
        <w:rPr>
          <w:lang w:val="en-IE"/>
        </w:rPr>
        <w:t xml:space="preserve"> This project is going to be based on three parts.</w:t>
      </w:r>
    </w:p>
    <w:p w14:paraId="2C36C9AA" w14:textId="1E821814" w:rsidR="00796574" w:rsidRDefault="00796574" w:rsidP="00796574">
      <w:pPr>
        <w:pStyle w:val="ListParagraph"/>
        <w:numPr>
          <w:ilvl w:val="0"/>
          <w:numId w:val="3"/>
        </w:numPr>
        <w:rPr>
          <w:lang w:val="en-IE"/>
        </w:rPr>
      </w:pPr>
      <w:r>
        <w:rPr>
          <w:lang w:val="en-IE"/>
        </w:rPr>
        <w:t>Front End</w:t>
      </w:r>
    </w:p>
    <w:p w14:paraId="4DC7FA85" w14:textId="39EA3D27" w:rsidR="00796574" w:rsidRDefault="00796574" w:rsidP="00796574">
      <w:pPr>
        <w:pStyle w:val="ListParagraph"/>
        <w:numPr>
          <w:ilvl w:val="0"/>
          <w:numId w:val="3"/>
        </w:numPr>
        <w:rPr>
          <w:lang w:val="en-IE"/>
        </w:rPr>
      </w:pPr>
      <w:r>
        <w:rPr>
          <w:lang w:val="en-IE"/>
        </w:rPr>
        <w:t>Back End</w:t>
      </w:r>
    </w:p>
    <w:p w14:paraId="2EA9AFBA" w14:textId="64EEA201" w:rsidR="00796574" w:rsidRDefault="00796574" w:rsidP="00796574">
      <w:pPr>
        <w:pStyle w:val="ListParagraph"/>
        <w:numPr>
          <w:ilvl w:val="0"/>
          <w:numId w:val="3"/>
        </w:numPr>
        <w:rPr>
          <w:lang w:val="en-IE"/>
        </w:rPr>
      </w:pPr>
      <w:r>
        <w:rPr>
          <w:lang w:val="en-IE"/>
        </w:rPr>
        <w:t>Storage (Databases)</w:t>
      </w:r>
    </w:p>
    <w:p w14:paraId="571D3992" w14:textId="17367CE2" w:rsidR="00796574" w:rsidRDefault="00796574" w:rsidP="00796574">
      <w:pPr>
        <w:rPr>
          <w:lang w:val="en-IE"/>
        </w:rPr>
      </w:pPr>
      <w:r>
        <w:rPr>
          <w:b/>
          <w:bCs/>
          <w:lang w:val="en-IE"/>
        </w:rPr>
        <w:t xml:space="preserve">Back End: </w:t>
      </w:r>
      <w:r>
        <w:rPr>
          <w:lang w:val="en-IE"/>
        </w:rPr>
        <w:t xml:space="preserve">For Back end I am going to use Java Spring Boot where java program will fetch the data from databases and generate the JSON file using </w:t>
      </w:r>
      <w:proofErr w:type="spellStart"/>
      <w:r>
        <w:rPr>
          <w:lang w:val="en-IE"/>
        </w:rPr>
        <w:t>Speedment</w:t>
      </w:r>
      <w:proofErr w:type="spellEnd"/>
      <w:r>
        <w:rPr>
          <w:lang w:val="en-IE"/>
        </w:rPr>
        <w:t>.</w:t>
      </w:r>
    </w:p>
    <w:p w14:paraId="2A65704D" w14:textId="1664C68F" w:rsidR="00796574" w:rsidRDefault="00796574" w:rsidP="00796574">
      <w:pPr>
        <w:rPr>
          <w:lang w:val="en-IE"/>
        </w:rPr>
      </w:pPr>
      <w:r>
        <w:rPr>
          <w:lang w:val="en-IE"/>
        </w:rPr>
        <w:t xml:space="preserve"> </w:t>
      </w:r>
      <w:r>
        <w:rPr>
          <w:b/>
          <w:bCs/>
          <w:lang w:val="en-IE"/>
        </w:rPr>
        <w:t xml:space="preserve">Front End: </w:t>
      </w:r>
      <w:r>
        <w:rPr>
          <w:lang w:val="en-IE"/>
        </w:rPr>
        <w:t>For Front end I am going to use Angular where Agular program will get the JSON file from Java Spring Boot and process that file and display the movies information onto the web page.</w:t>
      </w:r>
    </w:p>
    <w:p w14:paraId="3F8AF9AE" w14:textId="55B96513" w:rsidR="00796574" w:rsidRDefault="00796574" w:rsidP="00796574">
      <w:pPr>
        <w:rPr>
          <w:lang w:val="en-IE"/>
        </w:rPr>
      </w:pPr>
      <w:r>
        <w:rPr>
          <w:b/>
          <w:bCs/>
          <w:lang w:val="en-IE"/>
        </w:rPr>
        <w:t xml:space="preserve">Databases: </w:t>
      </w:r>
      <w:r>
        <w:rPr>
          <w:lang w:val="en-IE"/>
        </w:rPr>
        <w:t xml:space="preserve">For Databases I will use MySQL where all the information will be stored </w:t>
      </w:r>
      <w:proofErr w:type="gramStart"/>
      <w:r>
        <w:rPr>
          <w:lang w:val="en-IE"/>
        </w:rPr>
        <w:t>e.g.</w:t>
      </w:r>
      <w:proofErr w:type="gramEnd"/>
      <w:r>
        <w:rPr>
          <w:lang w:val="en-IE"/>
        </w:rPr>
        <w:t xml:space="preserve"> Name, Year released, director, poster and trailer.</w:t>
      </w:r>
    </w:p>
    <w:p w14:paraId="1B47A6D5" w14:textId="4233F36F" w:rsidR="007E6E3B" w:rsidRDefault="007E6E3B" w:rsidP="00796574">
      <w:pPr>
        <w:rPr>
          <w:lang w:val="en-IE"/>
        </w:rPr>
      </w:pPr>
      <w:r>
        <w:rPr>
          <w:b/>
          <w:bCs/>
          <w:lang w:val="en-IE"/>
        </w:rPr>
        <w:t xml:space="preserve">Technologies: </w:t>
      </w:r>
      <w:r>
        <w:rPr>
          <w:lang w:val="en-IE"/>
        </w:rPr>
        <w:t>These are the following technologies will be used while making this project.</w:t>
      </w:r>
    </w:p>
    <w:p w14:paraId="7625C227" w14:textId="0D6030BF" w:rsidR="007E6E3B" w:rsidRDefault="007E6E3B" w:rsidP="007E6E3B">
      <w:pPr>
        <w:pStyle w:val="ListParagraph"/>
        <w:numPr>
          <w:ilvl w:val="0"/>
          <w:numId w:val="4"/>
        </w:numPr>
        <w:rPr>
          <w:lang w:val="en-IE"/>
        </w:rPr>
      </w:pPr>
      <w:r>
        <w:rPr>
          <w:lang w:val="en-IE"/>
        </w:rPr>
        <w:t>Java Spring boot</w:t>
      </w:r>
    </w:p>
    <w:p w14:paraId="3DAB3430" w14:textId="38664584" w:rsidR="00B80D44" w:rsidRDefault="00B80D44" w:rsidP="007E6E3B">
      <w:pPr>
        <w:pStyle w:val="ListParagraph"/>
        <w:numPr>
          <w:ilvl w:val="0"/>
          <w:numId w:val="4"/>
        </w:numPr>
        <w:rPr>
          <w:lang w:val="en-IE"/>
        </w:rPr>
      </w:pPr>
      <w:r>
        <w:rPr>
          <w:lang w:val="en-IE"/>
        </w:rPr>
        <w:t>REST</w:t>
      </w:r>
    </w:p>
    <w:p w14:paraId="726046C7" w14:textId="0D064024" w:rsidR="007E6E3B" w:rsidRDefault="007E6E3B" w:rsidP="007E6E3B">
      <w:pPr>
        <w:pStyle w:val="ListParagraph"/>
        <w:numPr>
          <w:ilvl w:val="0"/>
          <w:numId w:val="4"/>
        </w:numPr>
        <w:rPr>
          <w:lang w:val="en-IE"/>
        </w:rPr>
      </w:pPr>
      <w:proofErr w:type="spellStart"/>
      <w:r>
        <w:rPr>
          <w:lang w:val="en-IE"/>
        </w:rPr>
        <w:t>Speedment</w:t>
      </w:r>
      <w:proofErr w:type="spellEnd"/>
    </w:p>
    <w:p w14:paraId="35C3A466" w14:textId="23DF3644" w:rsidR="007E6E3B" w:rsidRDefault="007E6E3B" w:rsidP="007E6E3B">
      <w:pPr>
        <w:pStyle w:val="ListParagraph"/>
        <w:numPr>
          <w:ilvl w:val="0"/>
          <w:numId w:val="4"/>
        </w:numPr>
        <w:rPr>
          <w:lang w:val="en-IE"/>
        </w:rPr>
      </w:pPr>
      <w:r>
        <w:rPr>
          <w:lang w:val="en-IE"/>
        </w:rPr>
        <w:t>Java Streams</w:t>
      </w:r>
    </w:p>
    <w:p w14:paraId="17BACC1E" w14:textId="3D474DBA" w:rsidR="007E6E3B" w:rsidRDefault="007E6E3B" w:rsidP="007E6E3B">
      <w:pPr>
        <w:pStyle w:val="ListParagraph"/>
        <w:numPr>
          <w:ilvl w:val="0"/>
          <w:numId w:val="4"/>
        </w:numPr>
        <w:rPr>
          <w:lang w:val="en-IE"/>
        </w:rPr>
      </w:pPr>
      <w:r>
        <w:rPr>
          <w:lang w:val="en-IE"/>
        </w:rPr>
        <w:t>MySQL</w:t>
      </w:r>
    </w:p>
    <w:p w14:paraId="3767522B" w14:textId="74D09008" w:rsidR="0005463B" w:rsidRDefault="007E6E3B" w:rsidP="00507279">
      <w:pPr>
        <w:pStyle w:val="ListParagraph"/>
        <w:numPr>
          <w:ilvl w:val="0"/>
          <w:numId w:val="4"/>
        </w:numPr>
        <w:rPr>
          <w:lang w:val="en-IE"/>
        </w:rPr>
      </w:pPr>
      <w:r>
        <w:rPr>
          <w:lang w:val="en-IE"/>
        </w:rPr>
        <w:t>Angular</w:t>
      </w:r>
    </w:p>
    <w:p w14:paraId="2C9A7DD2" w14:textId="77777777" w:rsidR="007E6E3B" w:rsidRPr="007E6E3B" w:rsidRDefault="007E6E3B" w:rsidP="007E6E3B">
      <w:pPr>
        <w:rPr>
          <w:lang w:val="en-IE"/>
        </w:rPr>
      </w:pPr>
    </w:p>
    <w:tbl>
      <w:tblPr>
        <w:tblStyle w:val="TableGrid"/>
        <w:tblW w:w="10694" w:type="dxa"/>
        <w:tblInd w:w="-856" w:type="dxa"/>
        <w:tblLayout w:type="fixed"/>
        <w:tblLook w:val="04A0" w:firstRow="1" w:lastRow="0" w:firstColumn="1" w:lastColumn="0" w:noHBand="0" w:noVBand="1"/>
      </w:tblPr>
      <w:tblGrid>
        <w:gridCol w:w="5061"/>
        <w:gridCol w:w="804"/>
        <w:gridCol w:w="805"/>
        <w:gridCol w:w="805"/>
        <w:gridCol w:w="804"/>
        <w:gridCol w:w="805"/>
        <w:gridCol w:w="805"/>
        <w:gridCol w:w="805"/>
      </w:tblGrid>
      <w:tr w:rsidR="00945CFE" w:rsidRPr="00EE5EE9" w14:paraId="2F347826" w14:textId="77777777" w:rsidTr="006C30D4">
        <w:trPr>
          <w:trHeight w:val="498"/>
        </w:trPr>
        <w:tc>
          <w:tcPr>
            <w:tcW w:w="5061" w:type="dxa"/>
            <w:vAlign w:val="center"/>
          </w:tcPr>
          <w:p w14:paraId="1788252F" w14:textId="145CF7C6" w:rsidR="00945CFE" w:rsidRPr="00EE5EE9" w:rsidRDefault="00945CFE" w:rsidP="00DE5516">
            <w:r>
              <w:t>Month</w:t>
            </w:r>
          </w:p>
        </w:tc>
        <w:tc>
          <w:tcPr>
            <w:tcW w:w="804" w:type="dxa"/>
            <w:vAlign w:val="center"/>
          </w:tcPr>
          <w:p w14:paraId="5D072775" w14:textId="735A714E" w:rsidR="00945CFE" w:rsidRPr="00EE5EE9" w:rsidRDefault="00945CFE" w:rsidP="00DE5516">
            <w:pPr>
              <w:jc w:val="center"/>
              <w:rPr>
                <w:szCs w:val="24"/>
              </w:rPr>
            </w:pPr>
            <w:r>
              <w:rPr>
                <w:szCs w:val="24"/>
              </w:rPr>
              <w:t>Oct 2021</w:t>
            </w:r>
          </w:p>
        </w:tc>
        <w:tc>
          <w:tcPr>
            <w:tcW w:w="805" w:type="dxa"/>
            <w:vAlign w:val="center"/>
          </w:tcPr>
          <w:p w14:paraId="768193DC" w14:textId="409B28A0" w:rsidR="00945CFE" w:rsidRPr="00EE5EE9" w:rsidRDefault="00945CFE" w:rsidP="00DE5516">
            <w:pPr>
              <w:jc w:val="center"/>
              <w:rPr>
                <w:szCs w:val="24"/>
              </w:rPr>
            </w:pPr>
            <w:r>
              <w:rPr>
                <w:szCs w:val="24"/>
              </w:rPr>
              <w:t>Nov 2021</w:t>
            </w:r>
          </w:p>
        </w:tc>
        <w:tc>
          <w:tcPr>
            <w:tcW w:w="805" w:type="dxa"/>
            <w:vAlign w:val="center"/>
          </w:tcPr>
          <w:p w14:paraId="64124F63" w14:textId="35943286" w:rsidR="00945CFE" w:rsidRPr="00EE5EE9" w:rsidRDefault="00945CFE" w:rsidP="00DE5516">
            <w:pPr>
              <w:jc w:val="center"/>
              <w:rPr>
                <w:szCs w:val="24"/>
              </w:rPr>
            </w:pPr>
            <w:r>
              <w:rPr>
                <w:szCs w:val="24"/>
              </w:rPr>
              <w:t>Dec 2021</w:t>
            </w:r>
          </w:p>
        </w:tc>
        <w:tc>
          <w:tcPr>
            <w:tcW w:w="804" w:type="dxa"/>
            <w:vAlign w:val="center"/>
          </w:tcPr>
          <w:p w14:paraId="2D7C7B88" w14:textId="202DD8C5" w:rsidR="00945CFE" w:rsidRPr="00EE5EE9" w:rsidRDefault="00945CFE" w:rsidP="00DE5516">
            <w:pPr>
              <w:jc w:val="center"/>
              <w:rPr>
                <w:szCs w:val="24"/>
              </w:rPr>
            </w:pPr>
            <w:r>
              <w:rPr>
                <w:szCs w:val="24"/>
              </w:rPr>
              <w:t>Jan 2022</w:t>
            </w:r>
          </w:p>
        </w:tc>
        <w:tc>
          <w:tcPr>
            <w:tcW w:w="805" w:type="dxa"/>
            <w:vAlign w:val="center"/>
          </w:tcPr>
          <w:p w14:paraId="1B9BDFD5" w14:textId="1435C817" w:rsidR="00945CFE" w:rsidRPr="00EE5EE9" w:rsidRDefault="00945CFE" w:rsidP="00DE5516">
            <w:pPr>
              <w:jc w:val="center"/>
              <w:rPr>
                <w:szCs w:val="24"/>
              </w:rPr>
            </w:pPr>
            <w:r>
              <w:rPr>
                <w:szCs w:val="24"/>
              </w:rPr>
              <w:t>Feb 2022</w:t>
            </w:r>
          </w:p>
        </w:tc>
        <w:tc>
          <w:tcPr>
            <w:tcW w:w="805" w:type="dxa"/>
            <w:vAlign w:val="center"/>
          </w:tcPr>
          <w:p w14:paraId="34C8D22E" w14:textId="77777777" w:rsidR="00945CFE" w:rsidRDefault="00945CFE" w:rsidP="00DE5516">
            <w:pPr>
              <w:jc w:val="center"/>
              <w:rPr>
                <w:szCs w:val="24"/>
              </w:rPr>
            </w:pPr>
            <w:r>
              <w:rPr>
                <w:szCs w:val="24"/>
              </w:rPr>
              <w:t>Mar</w:t>
            </w:r>
          </w:p>
          <w:p w14:paraId="45E6B689" w14:textId="721FC902" w:rsidR="00945CFE" w:rsidRPr="00EE5EE9" w:rsidRDefault="00945CFE" w:rsidP="00DE5516">
            <w:pPr>
              <w:jc w:val="center"/>
              <w:rPr>
                <w:szCs w:val="24"/>
              </w:rPr>
            </w:pPr>
            <w:r>
              <w:rPr>
                <w:szCs w:val="24"/>
              </w:rPr>
              <w:t>2022</w:t>
            </w:r>
          </w:p>
        </w:tc>
        <w:tc>
          <w:tcPr>
            <w:tcW w:w="805" w:type="dxa"/>
            <w:vAlign w:val="center"/>
          </w:tcPr>
          <w:p w14:paraId="72871F1E" w14:textId="77777777" w:rsidR="00945CFE" w:rsidRDefault="00945CFE" w:rsidP="00DE5516">
            <w:pPr>
              <w:jc w:val="center"/>
              <w:rPr>
                <w:szCs w:val="24"/>
              </w:rPr>
            </w:pPr>
            <w:r>
              <w:rPr>
                <w:szCs w:val="24"/>
              </w:rPr>
              <w:t>Apr</w:t>
            </w:r>
          </w:p>
          <w:p w14:paraId="3EF57C89" w14:textId="6022D069" w:rsidR="00945CFE" w:rsidRPr="00EE5EE9" w:rsidRDefault="00945CFE" w:rsidP="00DE5516">
            <w:pPr>
              <w:jc w:val="center"/>
              <w:rPr>
                <w:szCs w:val="24"/>
              </w:rPr>
            </w:pPr>
            <w:r>
              <w:rPr>
                <w:szCs w:val="24"/>
              </w:rPr>
              <w:t>2022</w:t>
            </w:r>
          </w:p>
        </w:tc>
      </w:tr>
      <w:tr w:rsidR="00945CFE" w:rsidRPr="00EE5EE9" w14:paraId="2A167322" w14:textId="77777777" w:rsidTr="006C30D4">
        <w:trPr>
          <w:trHeight w:val="498"/>
        </w:trPr>
        <w:tc>
          <w:tcPr>
            <w:tcW w:w="5061" w:type="dxa"/>
            <w:vAlign w:val="center"/>
          </w:tcPr>
          <w:p w14:paraId="5E42845B" w14:textId="4B657455" w:rsidR="00945CFE" w:rsidRPr="00945CFE" w:rsidRDefault="00945CFE" w:rsidP="00945CFE">
            <w:pPr>
              <w:rPr>
                <w:lang w:val="en-IE"/>
              </w:rPr>
            </w:pPr>
            <w:r w:rsidRPr="00EE5EE9">
              <w:t>Task 1</w:t>
            </w:r>
            <w:r w:rsidR="007E6E3B">
              <w:t xml:space="preserve"> – Deciding the project and Technologies</w:t>
            </w:r>
          </w:p>
        </w:tc>
        <w:tc>
          <w:tcPr>
            <w:tcW w:w="804" w:type="dxa"/>
            <w:shd w:val="clear" w:color="auto" w:fill="70AD47" w:themeFill="accent6"/>
            <w:vAlign w:val="center"/>
          </w:tcPr>
          <w:p w14:paraId="38DC7492" w14:textId="77777777" w:rsidR="00945CFE" w:rsidRPr="00EE5EE9" w:rsidRDefault="00945CFE" w:rsidP="00DE5516">
            <w:pPr>
              <w:jc w:val="center"/>
              <w:rPr>
                <w:szCs w:val="24"/>
                <w:highlight w:val="yellow"/>
              </w:rPr>
            </w:pPr>
          </w:p>
        </w:tc>
        <w:tc>
          <w:tcPr>
            <w:tcW w:w="805" w:type="dxa"/>
            <w:vAlign w:val="center"/>
          </w:tcPr>
          <w:p w14:paraId="7C70D2E3" w14:textId="77777777" w:rsidR="00945CFE" w:rsidRPr="00EE5EE9" w:rsidRDefault="00945CFE" w:rsidP="00DE5516">
            <w:pPr>
              <w:jc w:val="center"/>
              <w:rPr>
                <w:szCs w:val="24"/>
              </w:rPr>
            </w:pPr>
          </w:p>
        </w:tc>
        <w:tc>
          <w:tcPr>
            <w:tcW w:w="805" w:type="dxa"/>
            <w:vAlign w:val="center"/>
          </w:tcPr>
          <w:p w14:paraId="0F57441B" w14:textId="77777777" w:rsidR="00945CFE" w:rsidRPr="00EE5EE9" w:rsidRDefault="00945CFE" w:rsidP="00DE5516">
            <w:pPr>
              <w:jc w:val="center"/>
              <w:rPr>
                <w:szCs w:val="24"/>
              </w:rPr>
            </w:pPr>
          </w:p>
        </w:tc>
        <w:tc>
          <w:tcPr>
            <w:tcW w:w="804" w:type="dxa"/>
            <w:vAlign w:val="center"/>
          </w:tcPr>
          <w:p w14:paraId="21DC7A2E" w14:textId="77777777" w:rsidR="00945CFE" w:rsidRPr="00EE5EE9" w:rsidRDefault="00945CFE" w:rsidP="00DE5516">
            <w:pPr>
              <w:jc w:val="center"/>
              <w:rPr>
                <w:szCs w:val="24"/>
              </w:rPr>
            </w:pPr>
          </w:p>
        </w:tc>
        <w:tc>
          <w:tcPr>
            <w:tcW w:w="805" w:type="dxa"/>
            <w:vAlign w:val="center"/>
          </w:tcPr>
          <w:p w14:paraId="2247FD4C" w14:textId="77777777" w:rsidR="00945CFE" w:rsidRPr="00EE5EE9" w:rsidRDefault="00945CFE" w:rsidP="00DE5516">
            <w:pPr>
              <w:jc w:val="center"/>
              <w:rPr>
                <w:szCs w:val="24"/>
              </w:rPr>
            </w:pPr>
          </w:p>
        </w:tc>
        <w:tc>
          <w:tcPr>
            <w:tcW w:w="805" w:type="dxa"/>
            <w:vAlign w:val="center"/>
          </w:tcPr>
          <w:p w14:paraId="3ECD0422" w14:textId="77777777" w:rsidR="00945CFE" w:rsidRPr="00EE5EE9" w:rsidRDefault="00945CFE" w:rsidP="00DE5516">
            <w:pPr>
              <w:jc w:val="center"/>
              <w:rPr>
                <w:szCs w:val="24"/>
              </w:rPr>
            </w:pPr>
          </w:p>
        </w:tc>
        <w:tc>
          <w:tcPr>
            <w:tcW w:w="805" w:type="dxa"/>
            <w:vAlign w:val="center"/>
          </w:tcPr>
          <w:p w14:paraId="5A2456AE" w14:textId="77777777" w:rsidR="00945CFE" w:rsidRPr="00EE5EE9" w:rsidRDefault="00945CFE" w:rsidP="00DE5516">
            <w:pPr>
              <w:jc w:val="center"/>
              <w:rPr>
                <w:szCs w:val="24"/>
              </w:rPr>
            </w:pPr>
          </w:p>
        </w:tc>
      </w:tr>
      <w:tr w:rsidR="00945CFE" w:rsidRPr="00EE5EE9" w14:paraId="1CCA3143" w14:textId="77777777" w:rsidTr="006C30D4">
        <w:trPr>
          <w:trHeight w:val="498"/>
        </w:trPr>
        <w:tc>
          <w:tcPr>
            <w:tcW w:w="5061" w:type="dxa"/>
            <w:vAlign w:val="center"/>
          </w:tcPr>
          <w:p w14:paraId="3FBB6C2F" w14:textId="576C7586" w:rsidR="00945CFE" w:rsidRPr="00EE5EE9" w:rsidRDefault="00945CFE" w:rsidP="00945CFE">
            <w:r>
              <w:t xml:space="preserve">Task </w:t>
            </w:r>
            <w:r w:rsidR="00507279">
              <w:t>2</w:t>
            </w:r>
            <w:r w:rsidR="007E6E3B">
              <w:t xml:space="preserve"> – Learn about the new Technologies </w:t>
            </w:r>
          </w:p>
        </w:tc>
        <w:tc>
          <w:tcPr>
            <w:tcW w:w="804" w:type="dxa"/>
            <w:shd w:val="clear" w:color="auto" w:fill="auto"/>
            <w:vAlign w:val="center"/>
          </w:tcPr>
          <w:p w14:paraId="143213CE" w14:textId="77777777" w:rsidR="00945CFE" w:rsidRPr="00EE5EE9" w:rsidRDefault="00945CFE" w:rsidP="00DE5516">
            <w:pPr>
              <w:jc w:val="center"/>
              <w:rPr>
                <w:szCs w:val="24"/>
                <w:highlight w:val="yellow"/>
              </w:rPr>
            </w:pPr>
          </w:p>
        </w:tc>
        <w:tc>
          <w:tcPr>
            <w:tcW w:w="805" w:type="dxa"/>
            <w:shd w:val="clear" w:color="auto" w:fill="70AD47" w:themeFill="accent6"/>
            <w:vAlign w:val="center"/>
          </w:tcPr>
          <w:p w14:paraId="602E794F" w14:textId="77777777" w:rsidR="00945CFE" w:rsidRPr="00EE5EE9" w:rsidRDefault="00945CFE" w:rsidP="00DE5516">
            <w:pPr>
              <w:jc w:val="center"/>
              <w:rPr>
                <w:szCs w:val="24"/>
              </w:rPr>
            </w:pPr>
          </w:p>
        </w:tc>
        <w:tc>
          <w:tcPr>
            <w:tcW w:w="805" w:type="dxa"/>
            <w:shd w:val="clear" w:color="auto" w:fill="auto"/>
            <w:vAlign w:val="center"/>
          </w:tcPr>
          <w:p w14:paraId="71F0C3BB" w14:textId="77777777" w:rsidR="00945CFE" w:rsidRPr="00EE5EE9" w:rsidRDefault="00945CFE" w:rsidP="00DE5516">
            <w:pPr>
              <w:jc w:val="center"/>
              <w:rPr>
                <w:szCs w:val="24"/>
              </w:rPr>
            </w:pPr>
          </w:p>
        </w:tc>
        <w:tc>
          <w:tcPr>
            <w:tcW w:w="804" w:type="dxa"/>
            <w:vAlign w:val="center"/>
          </w:tcPr>
          <w:p w14:paraId="3C91DCB0" w14:textId="77777777" w:rsidR="00945CFE" w:rsidRPr="00EE5EE9" w:rsidRDefault="00945CFE" w:rsidP="00DE5516">
            <w:pPr>
              <w:jc w:val="center"/>
              <w:rPr>
                <w:szCs w:val="24"/>
              </w:rPr>
            </w:pPr>
          </w:p>
        </w:tc>
        <w:tc>
          <w:tcPr>
            <w:tcW w:w="805" w:type="dxa"/>
            <w:vAlign w:val="center"/>
          </w:tcPr>
          <w:p w14:paraId="42CC1A3D" w14:textId="77777777" w:rsidR="00945CFE" w:rsidRPr="00EE5EE9" w:rsidRDefault="00945CFE" w:rsidP="00DE5516">
            <w:pPr>
              <w:jc w:val="center"/>
              <w:rPr>
                <w:szCs w:val="24"/>
              </w:rPr>
            </w:pPr>
          </w:p>
        </w:tc>
        <w:tc>
          <w:tcPr>
            <w:tcW w:w="805" w:type="dxa"/>
            <w:vAlign w:val="center"/>
          </w:tcPr>
          <w:p w14:paraId="2B1768E2" w14:textId="77777777" w:rsidR="00945CFE" w:rsidRPr="00EE5EE9" w:rsidRDefault="00945CFE" w:rsidP="00DE5516">
            <w:pPr>
              <w:jc w:val="center"/>
              <w:rPr>
                <w:szCs w:val="24"/>
              </w:rPr>
            </w:pPr>
          </w:p>
        </w:tc>
        <w:tc>
          <w:tcPr>
            <w:tcW w:w="805" w:type="dxa"/>
            <w:vAlign w:val="center"/>
          </w:tcPr>
          <w:p w14:paraId="3C1F6DF5" w14:textId="77777777" w:rsidR="00945CFE" w:rsidRPr="00EE5EE9" w:rsidRDefault="00945CFE" w:rsidP="00DE5516">
            <w:pPr>
              <w:jc w:val="center"/>
              <w:rPr>
                <w:szCs w:val="24"/>
              </w:rPr>
            </w:pPr>
          </w:p>
        </w:tc>
      </w:tr>
      <w:tr w:rsidR="00945CFE" w:rsidRPr="00EE5EE9" w14:paraId="20EECA18" w14:textId="77777777" w:rsidTr="006C30D4">
        <w:trPr>
          <w:trHeight w:val="498"/>
        </w:trPr>
        <w:tc>
          <w:tcPr>
            <w:tcW w:w="5061" w:type="dxa"/>
            <w:vAlign w:val="center"/>
          </w:tcPr>
          <w:p w14:paraId="3A4BBB37" w14:textId="3F97C799" w:rsidR="00945CFE" w:rsidRPr="00EE5EE9" w:rsidRDefault="00945CFE" w:rsidP="00DE5516">
            <w:r w:rsidRPr="00EE5EE9">
              <w:t xml:space="preserve">Task </w:t>
            </w:r>
            <w:r>
              <w:t>3</w:t>
            </w:r>
            <w:r w:rsidR="007E6E3B">
              <w:t xml:space="preserve"> – Design Databases</w:t>
            </w:r>
          </w:p>
        </w:tc>
        <w:tc>
          <w:tcPr>
            <w:tcW w:w="804" w:type="dxa"/>
            <w:shd w:val="clear" w:color="auto" w:fill="auto"/>
            <w:vAlign w:val="center"/>
          </w:tcPr>
          <w:p w14:paraId="0659FAFC" w14:textId="77777777" w:rsidR="00945CFE" w:rsidRPr="00EE5EE9" w:rsidRDefault="00945CFE" w:rsidP="00DE5516">
            <w:pPr>
              <w:jc w:val="center"/>
              <w:rPr>
                <w:szCs w:val="24"/>
                <w:highlight w:val="yellow"/>
              </w:rPr>
            </w:pPr>
          </w:p>
        </w:tc>
        <w:tc>
          <w:tcPr>
            <w:tcW w:w="805" w:type="dxa"/>
            <w:shd w:val="clear" w:color="auto" w:fill="auto"/>
            <w:vAlign w:val="center"/>
          </w:tcPr>
          <w:p w14:paraId="44FE4C65" w14:textId="77777777" w:rsidR="00945CFE" w:rsidRPr="00EE5EE9" w:rsidRDefault="00945CFE" w:rsidP="00DE5516">
            <w:pPr>
              <w:jc w:val="center"/>
              <w:rPr>
                <w:szCs w:val="24"/>
              </w:rPr>
            </w:pPr>
          </w:p>
        </w:tc>
        <w:tc>
          <w:tcPr>
            <w:tcW w:w="805" w:type="dxa"/>
            <w:shd w:val="clear" w:color="auto" w:fill="70AD47" w:themeFill="accent6"/>
            <w:vAlign w:val="center"/>
          </w:tcPr>
          <w:p w14:paraId="6AC59708" w14:textId="77777777" w:rsidR="00945CFE" w:rsidRPr="00EE5EE9" w:rsidRDefault="00945CFE" w:rsidP="00DE5516">
            <w:pPr>
              <w:jc w:val="center"/>
              <w:rPr>
                <w:szCs w:val="24"/>
              </w:rPr>
            </w:pPr>
          </w:p>
        </w:tc>
        <w:tc>
          <w:tcPr>
            <w:tcW w:w="804" w:type="dxa"/>
            <w:vAlign w:val="center"/>
          </w:tcPr>
          <w:p w14:paraId="393FEDAA" w14:textId="77777777" w:rsidR="00945CFE" w:rsidRPr="00EE5EE9" w:rsidRDefault="00945CFE" w:rsidP="00DE5516">
            <w:pPr>
              <w:jc w:val="center"/>
              <w:rPr>
                <w:szCs w:val="24"/>
              </w:rPr>
            </w:pPr>
          </w:p>
        </w:tc>
        <w:tc>
          <w:tcPr>
            <w:tcW w:w="805" w:type="dxa"/>
            <w:vAlign w:val="center"/>
          </w:tcPr>
          <w:p w14:paraId="648D71FD" w14:textId="77777777" w:rsidR="00945CFE" w:rsidRPr="00EE5EE9" w:rsidRDefault="00945CFE" w:rsidP="00DE5516">
            <w:pPr>
              <w:jc w:val="center"/>
              <w:rPr>
                <w:szCs w:val="24"/>
              </w:rPr>
            </w:pPr>
          </w:p>
        </w:tc>
        <w:tc>
          <w:tcPr>
            <w:tcW w:w="805" w:type="dxa"/>
            <w:vAlign w:val="center"/>
          </w:tcPr>
          <w:p w14:paraId="215AF1F2" w14:textId="77777777" w:rsidR="00945CFE" w:rsidRPr="00EE5EE9" w:rsidRDefault="00945CFE" w:rsidP="00DE5516">
            <w:pPr>
              <w:jc w:val="center"/>
              <w:rPr>
                <w:szCs w:val="24"/>
              </w:rPr>
            </w:pPr>
          </w:p>
        </w:tc>
        <w:tc>
          <w:tcPr>
            <w:tcW w:w="805" w:type="dxa"/>
            <w:vAlign w:val="center"/>
          </w:tcPr>
          <w:p w14:paraId="39008E22" w14:textId="77777777" w:rsidR="00945CFE" w:rsidRPr="00EE5EE9" w:rsidRDefault="00945CFE" w:rsidP="00DE5516">
            <w:pPr>
              <w:jc w:val="center"/>
              <w:rPr>
                <w:szCs w:val="24"/>
              </w:rPr>
            </w:pPr>
          </w:p>
        </w:tc>
      </w:tr>
      <w:tr w:rsidR="00945CFE" w:rsidRPr="00EE5EE9" w14:paraId="6CB4F249" w14:textId="77777777" w:rsidTr="006C30D4">
        <w:trPr>
          <w:trHeight w:val="498"/>
        </w:trPr>
        <w:tc>
          <w:tcPr>
            <w:tcW w:w="5061" w:type="dxa"/>
            <w:vAlign w:val="center"/>
          </w:tcPr>
          <w:p w14:paraId="03CBB59E" w14:textId="422C2CF4" w:rsidR="00945CFE" w:rsidRPr="00EE5EE9" w:rsidRDefault="00945CFE" w:rsidP="00DE5516">
            <w:r w:rsidRPr="00EE5EE9">
              <w:t xml:space="preserve">Task </w:t>
            </w:r>
            <w:r>
              <w:t>4</w:t>
            </w:r>
            <w:r w:rsidR="007E6E3B">
              <w:t xml:space="preserve"> – Design Backend</w:t>
            </w:r>
          </w:p>
        </w:tc>
        <w:tc>
          <w:tcPr>
            <w:tcW w:w="804" w:type="dxa"/>
            <w:shd w:val="clear" w:color="auto" w:fill="auto"/>
            <w:vAlign w:val="center"/>
          </w:tcPr>
          <w:p w14:paraId="39031909" w14:textId="77777777" w:rsidR="00945CFE" w:rsidRPr="00EE5EE9" w:rsidRDefault="00945CFE" w:rsidP="00DE5516">
            <w:pPr>
              <w:jc w:val="center"/>
              <w:rPr>
                <w:szCs w:val="24"/>
                <w:highlight w:val="yellow"/>
              </w:rPr>
            </w:pPr>
          </w:p>
        </w:tc>
        <w:tc>
          <w:tcPr>
            <w:tcW w:w="805" w:type="dxa"/>
            <w:shd w:val="clear" w:color="auto" w:fill="auto"/>
            <w:vAlign w:val="center"/>
          </w:tcPr>
          <w:p w14:paraId="46E42F4F" w14:textId="77777777" w:rsidR="00945CFE" w:rsidRPr="00EE5EE9" w:rsidRDefault="00945CFE" w:rsidP="00DE5516">
            <w:pPr>
              <w:jc w:val="center"/>
              <w:rPr>
                <w:szCs w:val="24"/>
              </w:rPr>
            </w:pPr>
          </w:p>
        </w:tc>
        <w:tc>
          <w:tcPr>
            <w:tcW w:w="805" w:type="dxa"/>
            <w:shd w:val="clear" w:color="auto" w:fill="auto"/>
            <w:vAlign w:val="center"/>
          </w:tcPr>
          <w:p w14:paraId="3AF7B6A7" w14:textId="77777777" w:rsidR="00945CFE" w:rsidRPr="00EE5EE9" w:rsidRDefault="00945CFE" w:rsidP="00DE5516">
            <w:pPr>
              <w:jc w:val="center"/>
              <w:rPr>
                <w:szCs w:val="24"/>
              </w:rPr>
            </w:pPr>
          </w:p>
        </w:tc>
        <w:tc>
          <w:tcPr>
            <w:tcW w:w="804" w:type="dxa"/>
            <w:shd w:val="clear" w:color="auto" w:fill="70AD47" w:themeFill="accent6"/>
            <w:vAlign w:val="center"/>
          </w:tcPr>
          <w:p w14:paraId="4C26ED0C" w14:textId="77777777" w:rsidR="00945CFE" w:rsidRPr="00EE5EE9" w:rsidRDefault="00945CFE" w:rsidP="00DE5516">
            <w:pPr>
              <w:jc w:val="center"/>
              <w:rPr>
                <w:szCs w:val="24"/>
              </w:rPr>
            </w:pPr>
          </w:p>
        </w:tc>
        <w:tc>
          <w:tcPr>
            <w:tcW w:w="805" w:type="dxa"/>
            <w:vAlign w:val="center"/>
          </w:tcPr>
          <w:p w14:paraId="0C60D109" w14:textId="77777777" w:rsidR="00945CFE" w:rsidRPr="00EE5EE9" w:rsidRDefault="00945CFE" w:rsidP="00DE5516">
            <w:pPr>
              <w:jc w:val="center"/>
              <w:rPr>
                <w:szCs w:val="24"/>
              </w:rPr>
            </w:pPr>
          </w:p>
        </w:tc>
        <w:tc>
          <w:tcPr>
            <w:tcW w:w="805" w:type="dxa"/>
            <w:vAlign w:val="center"/>
          </w:tcPr>
          <w:p w14:paraId="793FFA6B" w14:textId="77777777" w:rsidR="00945CFE" w:rsidRPr="00EE5EE9" w:rsidRDefault="00945CFE" w:rsidP="00DE5516">
            <w:pPr>
              <w:jc w:val="center"/>
              <w:rPr>
                <w:szCs w:val="24"/>
              </w:rPr>
            </w:pPr>
          </w:p>
        </w:tc>
        <w:tc>
          <w:tcPr>
            <w:tcW w:w="805" w:type="dxa"/>
            <w:vAlign w:val="center"/>
          </w:tcPr>
          <w:p w14:paraId="2676C4E6" w14:textId="77777777" w:rsidR="00945CFE" w:rsidRPr="00EE5EE9" w:rsidRDefault="00945CFE" w:rsidP="00DE5516">
            <w:pPr>
              <w:jc w:val="center"/>
              <w:rPr>
                <w:szCs w:val="24"/>
              </w:rPr>
            </w:pPr>
          </w:p>
        </w:tc>
      </w:tr>
      <w:tr w:rsidR="006C30D4" w:rsidRPr="00EE5EE9" w14:paraId="2E7F788D" w14:textId="204E2B76" w:rsidTr="00DB0BF3">
        <w:trPr>
          <w:trHeight w:val="498"/>
        </w:trPr>
        <w:tc>
          <w:tcPr>
            <w:tcW w:w="5061" w:type="dxa"/>
            <w:vAlign w:val="center"/>
          </w:tcPr>
          <w:p w14:paraId="1ACEA147" w14:textId="40E9B3F1" w:rsidR="006C30D4" w:rsidRPr="00EE5EE9" w:rsidRDefault="006C30D4" w:rsidP="00DE5516">
            <w:r w:rsidRPr="00EE5EE9">
              <w:t xml:space="preserve">Task </w:t>
            </w:r>
            <w:r>
              <w:t>5</w:t>
            </w:r>
            <w:r w:rsidRPr="00EE5EE9">
              <w:t xml:space="preserve"> </w:t>
            </w:r>
            <w:r>
              <w:t>– Design Frontend</w:t>
            </w:r>
          </w:p>
        </w:tc>
        <w:tc>
          <w:tcPr>
            <w:tcW w:w="804" w:type="dxa"/>
            <w:vAlign w:val="center"/>
          </w:tcPr>
          <w:p w14:paraId="040DD732" w14:textId="77777777" w:rsidR="006C30D4" w:rsidRPr="00EE5EE9" w:rsidRDefault="006C30D4" w:rsidP="00DE5516">
            <w:pPr>
              <w:jc w:val="center"/>
              <w:rPr>
                <w:szCs w:val="24"/>
              </w:rPr>
            </w:pPr>
          </w:p>
        </w:tc>
        <w:tc>
          <w:tcPr>
            <w:tcW w:w="805" w:type="dxa"/>
            <w:vAlign w:val="center"/>
          </w:tcPr>
          <w:p w14:paraId="220547B2" w14:textId="77777777" w:rsidR="006C30D4" w:rsidRPr="00EE5EE9" w:rsidRDefault="006C30D4" w:rsidP="00DE5516">
            <w:pPr>
              <w:jc w:val="center"/>
              <w:rPr>
                <w:szCs w:val="24"/>
              </w:rPr>
            </w:pPr>
          </w:p>
        </w:tc>
        <w:tc>
          <w:tcPr>
            <w:tcW w:w="805" w:type="dxa"/>
            <w:vAlign w:val="center"/>
          </w:tcPr>
          <w:p w14:paraId="3F9C49C9" w14:textId="77777777" w:rsidR="006C30D4" w:rsidRPr="00EE5EE9" w:rsidRDefault="006C30D4" w:rsidP="00DE5516">
            <w:pPr>
              <w:jc w:val="center"/>
              <w:rPr>
                <w:szCs w:val="24"/>
              </w:rPr>
            </w:pPr>
          </w:p>
        </w:tc>
        <w:tc>
          <w:tcPr>
            <w:tcW w:w="804" w:type="dxa"/>
            <w:vAlign w:val="center"/>
          </w:tcPr>
          <w:p w14:paraId="69C780DA" w14:textId="77777777" w:rsidR="006C30D4" w:rsidRPr="00EE5EE9" w:rsidRDefault="006C30D4" w:rsidP="00DE5516">
            <w:pPr>
              <w:jc w:val="center"/>
              <w:rPr>
                <w:szCs w:val="24"/>
              </w:rPr>
            </w:pPr>
          </w:p>
        </w:tc>
        <w:tc>
          <w:tcPr>
            <w:tcW w:w="805" w:type="dxa"/>
            <w:shd w:val="clear" w:color="auto" w:fill="70AD47" w:themeFill="accent6"/>
            <w:vAlign w:val="center"/>
          </w:tcPr>
          <w:p w14:paraId="25A72D6C" w14:textId="77777777" w:rsidR="006C30D4" w:rsidRPr="00EE5EE9" w:rsidRDefault="006C30D4" w:rsidP="00DE5516">
            <w:pPr>
              <w:jc w:val="center"/>
              <w:rPr>
                <w:szCs w:val="24"/>
              </w:rPr>
            </w:pPr>
          </w:p>
        </w:tc>
        <w:tc>
          <w:tcPr>
            <w:tcW w:w="805" w:type="dxa"/>
            <w:shd w:val="clear" w:color="auto" w:fill="auto"/>
            <w:vAlign w:val="center"/>
          </w:tcPr>
          <w:p w14:paraId="51A71902" w14:textId="77777777" w:rsidR="006C30D4" w:rsidRPr="00EE5EE9" w:rsidRDefault="006C30D4" w:rsidP="00DE5516">
            <w:pPr>
              <w:jc w:val="center"/>
              <w:rPr>
                <w:szCs w:val="24"/>
              </w:rPr>
            </w:pPr>
          </w:p>
        </w:tc>
        <w:tc>
          <w:tcPr>
            <w:tcW w:w="805" w:type="dxa"/>
          </w:tcPr>
          <w:p w14:paraId="71E61DD0" w14:textId="77777777" w:rsidR="006C30D4" w:rsidRPr="00EE5EE9" w:rsidRDefault="006C30D4" w:rsidP="00DE5516">
            <w:pPr>
              <w:jc w:val="center"/>
              <w:rPr>
                <w:szCs w:val="24"/>
              </w:rPr>
            </w:pPr>
          </w:p>
        </w:tc>
      </w:tr>
      <w:tr w:rsidR="006C30D4" w:rsidRPr="00EE5EE9" w14:paraId="39C47725" w14:textId="77777777" w:rsidTr="00AF6032">
        <w:trPr>
          <w:trHeight w:val="498"/>
        </w:trPr>
        <w:tc>
          <w:tcPr>
            <w:tcW w:w="5061" w:type="dxa"/>
            <w:vAlign w:val="center"/>
          </w:tcPr>
          <w:p w14:paraId="0FECF14D" w14:textId="312731B0" w:rsidR="006C30D4" w:rsidRPr="00EE5EE9" w:rsidRDefault="006C30D4" w:rsidP="00DE5516">
            <w:r>
              <w:t>Task 6 – Integrate all the technologies</w:t>
            </w:r>
          </w:p>
        </w:tc>
        <w:tc>
          <w:tcPr>
            <w:tcW w:w="804" w:type="dxa"/>
            <w:vAlign w:val="center"/>
          </w:tcPr>
          <w:p w14:paraId="0FF1C941" w14:textId="77777777" w:rsidR="006C30D4" w:rsidRPr="00EE5EE9" w:rsidRDefault="006C30D4" w:rsidP="00DE5516">
            <w:pPr>
              <w:jc w:val="center"/>
              <w:rPr>
                <w:szCs w:val="24"/>
              </w:rPr>
            </w:pPr>
          </w:p>
        </w:tc>
        <w:tc>
          <w:tcPr>
            <w:tcW w:w="805" w:type="dxa"/>
            <w:vAlign w:val="center"/>
          </w:tcPr>
          <w:p w14:paraId="49C27185" w14:textId="77777777" w:rsidR="006C30D4" w:rsidRPr="00EE5EE9" w:rsidRDefault="006C30D4" w:rsidP="00DE5516">
            <w:pPr>
              <w:jc w:val="center"/>
              <w:rPr>
                <w:szCs w:val="24"/>
              </w:rPr>
            </w:pPr>
          </w:p>
        </w:tc>
        <w:tc>
          <w:tcPr>
            <w:tcW w:w="805" w:type="dxa"/>
            <w:vAlign w:val="center"/>
          </w:tcPr>
          <w:p w14:paraId="4389C9EB" w14:textId="77777777" w:rsidR="006C30D4" w:rsidRPr="00EE5EE9" w:rsidRDefault="006C30D4" w:rsidP="00DE5516">
            <w:pPr>
              <w:jc w:val="center"/>
              <w:rPr>
                <w:szCs w:val="24"/>
              </w:rPr>
            </w:pPr>
          </w:p>
        </w:tc>
        <w:tc>
          <w:tcPr>
            <w:tcW w:w="804" w:type="dxa"/>
          </w:tcPr>
          <w:p w14:paraId="184C163C" w14:textId="77777777" w:rsidR="006C30D4" w:rsidRPr="00EE5EE9" w:rsidRDefault="006C30D4" w:rsidP="00DE5516">
            <w:pPr>
              <w:jc w:val="center"/>
              <w:rPr>
                <w:szCs w:val="24"/>
              </w:rPr>
            </w:pPr>
          </w:p>
        </w:tc>
        <w:tc>
          <w:tcPr>
            <w:tcW w:w="804" w:type="dxa"/>
            <w:vAlign w:val="center"/>
          </w:tcPr>
          <w:p w14:paraId="1814049B" w14:textId="1D4FC52D" w:rsidR="006C30D4" w:rsidRPr="00EE5EE9" w:rsidRDefault="006C30D4" w:rsidP="00DE5516">
            <w:pPr>
              <w:jc w:val="center"/>
              <w:rPr>
                <w:szCs w:val="24"/>
              </w:rPr>
            </w:pPr>
          </w:p>
        </w:tc>
        <w:tc>
          <w:tcPr>
            <w:tcW w:w="805" w:type="dxa"/>
            <w:shd w:val="clear" w:color="auto" w:fill="70AD47" w:themeFill="accent6"/>
            <w:vAlign w:val="center"/>
          </w:tcPr>
          <w:p w14:paraId="77A6A6F7" w14:textId="5B0FAB68" w:rsidR="006C30D4" w:rsidRPr="00EE5EE9" w:rsidRDefault="006C30D4" w:rsidP="00DE5516">
            <w:pPr>
              <w:jc w:val="center"/>
              <w:rPr>
                <w:szCs w:val="24"/>
              </w:rPr>
            </w:pPr>
          </w:p>
        </w:tc>
        <w:tc>
          <w:tcPr>
            <w:tcW w:w="805" w:type="dxa"/>
            <w:shd w:val="clear" w:color="auto" w:fill="auto"/>
            <w:vAlign w:val="center"/>
          </w:tcPr>
          <w:p w14:paraId="4F603B01" w14:textId="77777777" w:rsidR="006C30D4" w:rsidRPr="00EE5EE9" w:rsidRDefault="006C30D4" w:rsidP="00DE5516">
            <w:pPr>
              <w:jc w:val="center"/>
              <w:rPr>
                <w:szCs w:val="24"/>
              </w:rPr>
            </w:pPr>
          </w:p>
        </w:tc>
      </w:tr>
      <w:tr w:rsidR="00945CFE" w:rsidRPr="00EE5EE9" w14:paraId="16430B73" w14:textId="77777777" w:rsidTr="006C30D4">
        <w:trPr>
          <w:trHeight w:val="498"/>
        </w:trPr>
        <w:tc>
          <w:tcPr>
            <w:tcW w:w="5061" w:type="dxa"/>
            <w:vAlign w:val="center"/>
          </w:tcPr>
          <w:p w14:paraId="6B408160" w14:textId="5D211C83" w:rsidR="00945CFE" w:rsidRPr="00EE5EE9" w:rsidRDefault="00945CFE" w:rsidP="00DE5516">
            <w:r w:rsidRPr="00EE5EE9">
              <w:t xml:space="preserve">Task </w:t>
            </w:r>
            <w:r w:rsidR="006C30D4">
              <w:t>7</w:t>
            </w:r>
            <w:r w:rsidR="00507279">
              <w:t xml:space="preserve"> – Write Thesis</w:t>
            </w:r>
          </w:p>
        </w:tc>
        <w:tc>
          <w:tcPr>
            <w:tcW w:w="804" w:type="dxa"/>
            <w:vAlign w:val="center"/>
          </w:tcPr>
          <w:p w14:paraId="24B03D02" w14:textId="77777777" w:rsidR="00945CFE" w:rsidRPr="00EE5EE9" w:rsidRDefault="00945CFE" w:rsidP="00DE5516">
            <w:pPr>
              <w:jc w:val="center"/>
              <w:rPr>
                <w:szCs w:val="24"/>
              </w:rPr>
            </w:pPr>
          </w:p>
        </w:tc>
        <w:tc>
          <w:tcPr>
            <w:tcW w:w="805" w:type="dxa"/>
            <w:vAlign w:val="center"/>
          </w:tcPr>
          <w:p w14:paraId="18213664" w14:textId="77777777" w:rsidR="00945CFE" w:rsidRPr="00EE5EE9" w:rsidRDefault="00945CFE" w:rsidP="00DE5516">
            <w:pPr>
              <w:jc w:val="center"/>
              <w:rPr>
                <w:szCs w:val="24"/>
              </w:rPr>
            </w:pPr>
          </w:p>
        </w:tc>
        <w:tc>
          <w:tcPr>
            <w:tcW w:w="805" w:type="dxa"/>
            <w:vAlign w:val="center"/>
          </w:tcPr>
          <w:p w14:paraId="4D306ACD" w14:textId="77777777" w:rsidR="00945CFE" w:rsidRPr="00EE5EE9" w:rsidRDefault="00945CFE" w:rsidP="00DE5516">
            <w:pPr>
              <w:jc w:val="center"/>
              <w:rPr>
                <w:szCs w:val="24"/>
              </w:rPr>
            </w:pPr>
          </w:p>
        </w:tc>
        <w:tc>
          <w:tcPr>
            <w:tcW w:w="804" w:type="dxa"/>
            <w:vAlign w:val="center"/>
          </w:tcPr>
          <w:p w14:paraId="557E1775" w14:textId="77777777" w:rsidR="00945CFE" w:rsidRPr="00EE5EE9" w:rsidRDefault="00945CFE" w:rsidP="00DE5516">
            <w:pPr>
              <w:jc w:val="center"/>
              <w:rPr>
                <w:szCs w:val="24"/>
              </w:rPr>
            </w:pPr>
          </w:p>
        </w:tc>
        <w:tc>
          <w:tcPr>
            <w:tcW w:w="805" w:type="dxa"/>
            <w:vAlign w:val="center"/>
          </w:tcPr>
          <w:p w14:paraId="6156CD4D" w14:textId="77777777" w:rsidR="00945CFE" w:rsidRPr="00EE5EE9" w:rsidRDefault="00945CFE" w:rsidP="00DE5516">
            <w:pPr>
              <w:jc w:val="center"/>
              <w:rPr>
                <w:szCs w:val="24"/>
              </w:rPr>
            </w:pPr>
          </w:p>
        </w:tc>
        <w:tc>
          <w:tcPr>
            <w:tcW w:w="805" w:type="dxa"/>
            <w:shd w:val="clear" w:color="auto" w:fill="auto"/>
            <w:vAlign w:val="center"/>
          </w:tcPr>
          <w:p w14:paraId="5A0EEF18" w14:textId="77777777" w:rsidR="00945CFE" w:rsidRPr="00EE5EE9" w:rsidRDefault="00945CFE" w:rsidP="00DE5516">
            <w:pPr>
              <w:jc w:val="center"/>
              <w:rPr>
                <w:szCs w:val="24"/>
              </w:rPr>
            </w:pPr>
          </w:p>
        </w:tc>
        <w:tc>
          <w:tcPr>
            <w:tcW w:w="805" w:type="dxa"/>
            <w:shd w:val="clear" w:color="auto" w:fill="70AD47" w:themeFill="accent6"/>
            <w:vAlign w:val="center"/>
          </w:tcPr>
          <w:p w14:paraId="09F749AF" w14:textId="77777777" w:rsidR="00945CFE" w:rsidRPr="00507279" w:rsidRDefault="00945CFE" w:rsidP="00DE5516">
            <w:pPr>
              <w:jc w:val="center"/>
              <w:rPr>
                <w:szCs w:val="24"/>
                <w:lang w:val="en-IE"/>
              </w:rPr>
            </w:pPr>
          </w:p>
        </w:tc>
      </w:tr>
    </w:tbl>
    <w:p w14:paraId="08E663A1" w14:textId="77777777" w:rsidR="00A8422C" w:rsidRDefault="00A8422C" w:rsidP="0005463B">
      <w:pPr>
        <w:pStyle w:val="ListParagraph"/>
        <w:rPr>
          <w:lang w:val="en-IE"/>
        </w:rPr>
      </w:pPr>
    </w:p>
    <w:p w14:paraId="5B32ACB3" w14:textId="2943DA18" w:rsidR="0005463B" w:rsidRPr="00247EEE" w:rsidRDefault="0005463B" w:rsidP="00247EEE">
      <w:pPr>
        <w:pStyle w:val="ListParagraph"/>
        <w:rPr>
          <w:lang w:val="en-IE"/>
        </w:rPr>
      </w:pPr>
      <w:r>
        <w:rPr>
          <w:lang w:val="en-IE"/>
        </w:rPr>
        <w:tab/>
      </w:r>
    </w:p>
    <w:sectPr w:rsidR="0005463B" w:rsidRPr="00247E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3EF4"/>
    <w:multiLevelType w:val="hybridMultilevel"/>
    <w:tmpl w:val="ACB2B42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07A1F0B"/>
    <w:multiLevelType w:val="hybridMultilevel"/>
    <w:tmpl w:val="829AD608"/>
    <w:lvl w:ilvl="0" w:tplc="E5A68C72">
      <w:start w:val="3"/>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57CE3349"/>
    <w:multiLevelType w:val="hybridMultilevel"/>
    <w:tmpl w:val="78608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7377670E"/>
    <w:multiLevelType w:val="hybridMultilevel"/>
    <w:tmpl w:val="E1260B84"/>
    <w:lvl w:ilvl="0" w:tplc="0404820E">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742414859">
    <w:abstractNumId w:val="3"/>
  </w:num>
  <w:num w:numId="2" w16cid:durableId="1176307721">
    <w:abstractNumId w:val="1"/>
  </w:num>
  <w:num w:numId="3" w16cid:durableId="523402862">
    <w:abstractNumId w:val="0"/>
  </w:num>
  <w:num w:numId="4" w16cid:durableId="9456516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3MDIxNDa2NDE3srRU0lEKTi0uzszPAykwrgUA8eRW2iwAAAA="/>
  </w:docVars>
  <w:rsids>
    <w:rsidRoot w:val="009B11E3"/>
    <w:rsid w:val="0005463B"/>
    <w:rsid w:val="00091E5E"/>
    <w:rsid w:val="000B66CE"/>
    <w:rsid w:val="00221D52"/>
    <w:rsid w:val="00247EEE"/>
    <w:rsid w:val="00301D98"/>
    <w:rsid w:val="00361494"/>
    <w:rsid w:val="0043178B"/>
    <w:rsid w:val="00436C77"/>
    <w:rsid w:val="00463B5D"/>
    <w:rsid w:val="00507279"/>
    <w:rsid w:val="005E3134"/>
    <w:rsid w:val="005E31AD"/>
    <w:rsid w:val="00691E38"/>
    <w:rsid w:val="006C30D4"/>
    <w:rsid w:val="007149FA"/>
    <w:rsid w:val="00796574"/>
    <w:rsid w:val="007E6E3B"/>
    <w:rsid w:val="0088163E"/>
    <w:rsid w:val="00945CFE"/>
    <w:rsid w:val="009B11E3"/>
    <w:rsid w:val="00A8422C"/>
    <w:rsid w:val="00B80D44"/>
    <w:rsid w:val="00D42AB4"/>
    <w:rsid w:val="00E062B9"/>
    <w:rsid w:val="00EF35C7"/>
    <w:rsid w:val="00F1745C"/>
    <w:rsid w:val="00F528E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69251"/>
  <w15:chartTrackingRefBased/>
  <w15:docId w15:val="{1A3E365D-4555-4E54-882A-05786C25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1E3"/>
    <w:pPr>
      <w:ind w:left="720"/>
      <w:contextualSpacing/>
    </w:pPr>
  </w:style>
  <w:style w:type="table" w:styleId="TableGrid">
    <w:name w:val="Table Grid"/>
    <w:basedOn w:val="TableNormal"/>
    <w:uiPriority w:val="39"/>
    <w:rsid w:val="00945CFE"/>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287</Words>
  <Characters>163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elle Nazar Moraes</dc:creator>
  <cp:keywords/>
  <dc:description/>
  <cp:lastModifiedBy>A00314863: Muhammad Nouman Zafar</cp:lastModifiedBy>
  <cp:revision>10</cp:revision>
  <cp:lastPrinted>2023-10-05T10:23:00Z</cp:lastPrinted>
  <dcterms:created xsi:type="dcterms:W3CDTF">2021-10-16T22:54:00Z</dcterms:created>
  <dcterms:modified xsi:type="dcterms:W3CDTF">2023-11-17T16:05:00Z</dcterms:modified>
</cp:coreProperties>
</file>